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FC2C5" w14:textId="77777777" w:rsidR="00DD6786" w:rsidRDefault="00DD6786"/>
    <w:p w14:paraId="3D2E9B36" w14:textId="77777777" w:rsidR="00EF4067" w:rsidRDefault="00EF4067"/>
    <w:p w14:paraId="218CDC73" w14:textId="538BECB2" w:rsidR="00EF4067" w:rsidRPr="00995A4B" w:rsidRDefault="00995A4B" w:rsidP="00EF4067">
      <w:pPr>
        <w:jc w:val="center"/>
        <w:rPr>
          <w:b/>
          <w:bCs/>
          <w:sz w:val="48"/>
          <w:szCs w:val="48"/>
          <w:u w:val="single"/>
        </w:rPr>
      </w:pPr>
      <w:r w:rsidRPr="00995A4B">
        <w:rPr>
          <w:b/>
          <w:bCs/>
          <w:sz w:val="48"/>
          <w:szCs w:val="48"/>
          <w:u w:val="single"/>
        </w:rPr>
        <w:t>CAR DEALER DATASET</w:t>
      </w:r>
    </w:p>
    <w:p w14:paraId="6312E026" w14:textId="3A044E1E" w:rsidR="00EF4067" w:rsidRPr="00995A4B" w:rsidRDefault="00EF4067" w:rsidP="00EF4067">
      <w:pPr>
        <w:jc w:val="center"/>
        <w:rPr>
          <w:b/>
          <w:bCs/>
          <w:sz w:val="28"/>
          <w:szCs w:val="28"/>
          <w:u w:val="single"/>
        </w:rPr>
      </w:pPr>
      <w:r w:rsidRPr="00995A4B">
        <w:rPr>
          <w:b/>
          <w:bCs/>
          <w:sz w:val="28"/>
          <w:szCs w:val="28"/>
          <w:u w:val="single"/>
        </w:rPr>
        <w:t>DATA CLEANING USING MYSQL</w:t>
      </w:r>
    </w:p>
    <w:p w14:paraId="62688F56" w14:textId="77777777" w:rsidR="00EF4067" w:rsidRDefault="00EF4067" w:rsidP="00EF4067">
      <w:pPr>
        <w:jc w:val="center"/>
        <w:rPr>
          <w:b/>
          <w:bCs/>
          <w:sz w:val="28"/>
          <w:szCs w:val="28"/>
        </w:rPr>
      </w:pPr>
    </w:p>
    <w:p w14:paraId="4C981EC2" w14:textId="3D096D53" w:rsidR="00184962" w:rsidRPr="00762AAB" w:rsidRDefault="00184962" w:rsidP="00762AAB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762AAB">
        <w:rPr>
          <w:b/>
          <w:bCs/>
          <w:sz w:val="28"/>
          <w:szCs w:val="28"/>
        </w:rPr>
        <w:t>Schema named ‘CARS’ created</w:t>
      </w:r>
    </w:p>
    <w:p w14:paraId="0BE48BBF" w14:textId="2FBB6C97" w:rsidR="00762AAB" w:rsidRDefault="00762AAB" w:rsidP="00762AAB">
      <w:pPr>
        <w:jc w:val="center"/>
        <w:rPr>
          <w:b/>
          <w:bCs/>
          <w:sz w:val="28"/>
          <w:szCs w:val="28"/>
        </w:rPr>
      </w:pPr>
      <w:r w:rsidRPr="00762AAB">
        <w:rPr>
          <w:b/>
          <w:bCs/>
          <w:noProof/>
          <w:sz w:val="28"/>
          <w:szCs w:val="28"/>
        </w:rPr>
        <w:drawing>
          <wp:inline distT="0" distB="0" distL="0" distR="0" wp14:anchorId="4441AA42" wp14:editId="262D71CE">
            <wp:extent cx="1493649" cy="502964"/>
            <wp:effectExtent l="0" t="0" r="0" b="0"/>
            <wp:docPr id="876345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34589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93649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A8CE1" w14:textId="0215D1C8" w:rsidR="00762AAB" w:rsidRDefault="00762AAB" w:rsidP="00762AAB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 Discovery</w:t>
      </w:r>
    </w:p>
    <w:p w14:paraId="55295D40" w14:textId="333B824C" w:rsidR="00762AAB" w:rsidRDefault="00762AAB" w:rsidP="00762AAB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762AAB">
        <w:rPr>
          <w:b/>
          <w:bCs/>
          <w:noProof/>
          <w:sz w:val="28"/>
          <w:szCs w:val="28"/>
        </w:rPr>
        <w:drawing>
          <wp:inline distT="0" distB="0" distL="0" distR="0" wp14:anchorId="0D02647F" wp14:editId="2FD6092C">
            <wp:extent cx="1303133" cy="891617"/>
            <wp:effectExtent l="0" t="0" r="0" b="3810"/>
            <wp:docPr id="1149657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65791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03133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733E6" w14:textId="77777777" w:rsidR="00762AAB" w:rsidRDefault="00762AAB" w:rsidP="00762AA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657B270" w14:textId="70E56950" w:rsidR="00762AAB" w:rsidRDefault="00762AAB" w:rsidP="00762AAB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762AAB">
        <w:rPr>
          <w:b/>
          <w:bCs/>
          <w:noProof/>
          <w:sz w:val="28"/>
          <w:szCs w:val="28"/>
        </w:rPr>
        <w:drawing>
          <wp:inline distT="0" distB="0" distL="0" distR="0" wp14:anchorId="2C061D05" wp14:editId="133069CD">
            <wp:extent cx="5731510" cy="1487805"/>
            <wp:effectExtent l="0" t="0" r="2540" b="0"/>
            <wp:docPr id="666938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93840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C2E0F" w14:textId="77777777" w:rsidR="00762AAB" w:rsidRDefault="00762AAB" w:rsidP="00762AA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9E9258D" w14:textId="4D8E5375" w:rsidR="00762AAB" w:rsidRDefault="00762AAB" w:rsidP="00762AAB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heck datatypes of individual columns of the cars table</w:t>
      </w:r>
    </w:p>
    <w:p w14:paraId="694727CB" w14:textId="77777777" w:rsidR="00762AAB" w:rsidRDefault="00762AAB" w:rsidP="00762AAB">
      <w:pPr>
        <w:pStyle w:val="ListParagraph"/>
        <w:jc w:val="center"/>
        <w:rPr>
          <w:b/>
          <w:bCs/>
          <w:sz w:val="28"/>
          <w:szCs w:val="28"/>
        </w:rPr>
      </w:pPr>
    </w:p>
    <w:p w14:paraId="31B90588" w14:textId="77777777" w:rsidR="00762AAB" w:rsidRDefault="00762AAB" w:rsidP="00762AAB">
      <w:pPr>
        <w:pStyle w:val="ListParagraph"/>
        <w:jc w:val="center"/>
        <w:rPr>
          <w:b/>
          <w:bCs/>
          <w:sz w:val="28"/>
          <w:szCs w:val="28"/>
        </w:rPr>
      </w:pPr>
    </w:p>
    <w:p w14:paraId="5CC705DD" w14:textId="69CE7DB2" w:rsidR="00762AAB" w:rsidRDefault="00762AAB" w:rsidP="00762AAB">
      <w:pPr>
        <w:pStyle w:val="ListParagraph"/>
        <w:jc w:val="center"/>
        <w:rPr>
          <w:b/>
          <w:bCs/>
          <w:sz w:val="28"/>
          <w:szCs w:val="28"/>
        </w:rPr>
      </w:pPr>
      <w:r w:rsidRPr="00762AAB">
        <w:rPr>
          <w:b/>
          <w:bCs/>
          <w:noProof/>
          <w:sz w:val="28"/>
          <w:szCs w:val="28"/>
        </w:rPr>
        <w:drawing>
          <wp:inline distT="0" distB="0" distL="0" distR="0" wp14:anchorId="5641A8F9" wp14:editId="2FFC43E8">
            <wp:extent cx="3741744" cy="1501270"/>
            <wp:effectExtent l="0" t="0" r="0" b="3810"/>
            <wp:docPr id="1893839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8399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AD360" w14:textId="77777777" w:rsidR="00C65634" w:rsidRDefault="00C65634" w:rsidP="00762AAB">
      <w:pPr>
        <w:pStyle w:val="ListParagraph"/>
        <w:jc w:val="center"/>
        <w:rPr>
          <w:b/>
          <w:bCs/>
          <w:sz w:val="28"/>
          <w:szCs w:val="28"/>
        </w:rPr>
      </w:pPr>
    </w:p>
    <w:p w14:paraId="4ACE661E" w14:textId="6260124E" w:rsidR="00C65634" w:rsidRDefault="00C65634" w:rsidP="00762AAB">
      <w:pPr>
        <w:pStyle w:val="ListParagraph"/>
        <w:jc w:val="center"/>
        <w:rPr>
          <w:b/>
          <w:bCs/>
          <w:sz w:val="28"/>
          <w:szCs w:val="28"/>
        </w:rPr>
      </w:pPr>
    </w:p>
    <w:p w14:paraId="1A5273CE" w14:textId="77777777" w:rsidR="00C65634" w:rsidRDefault="00C65634" w:rsidP="00762AAB">
      <w:pPr>
        <w:pStyle w:val="ListParagraph"/>
        <w:jc w:val="center"/>
        <w:rPr>
          <w:b/>
          <w:bCs/>
          <w:sz w:val="28"/>
          <w:szCs w:val="28"/>
        </w:rPr>
      </w:pPr>
    </w:p>
    <w:p w14:paraId="7A3DFFC8" w14:textId="641BD1F4" w:rsidR="00C65634" w:rsidRDefault="00C65634" w:rsidP="00762AAB">
      <w:pPr>
        <w:pStyle w:val="ListParagraph"/>
        <w:jc w:val="center"/>
        <w:rPr>
          <w:b/>
          <w:bCs/>
          <w:sz w:val="28"/>
          <w:szCs w:val="28"/>
        </w:rPr>
      </w:pPr>
      <w:r w:rsidRPr="00C65634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250BB4B" wp14:editId="7E2E20C2">
            <wp:extent cx="861135" cy="2232853"/>
            <wp:effectExtent l="0" t="0" r="0" b="0"/>
            <wp:docPr id="696099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0999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61135" cy="223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7204" w14:textId="77777777" w:rsidR="00762AAB" w:rsidRDefault="00762AAB" w:rsidP="00762AAB">
      <w:pPr>
        <w:pStyle w:val="ListParagraph"/>
        <w:jc w:val="center"/>
        <w:rPr>
          <w:b/>
          <w:bCs/>
          <w:sz w:val="28"/>
          <w:szCs w:val="28"/>
        </w:rPr>
      </w:pPr>
    </w:p>
    <w:p w14:paraId="71515AD9" w14:textId="1AAB14ED" w:rsidR="00762AAB" w:rsidRDefault="00FC6B16" w:rsidP="00762AAB">
      <w:pPr>
        <w:pStyle w:val="ListParagraph"/>
        <w:jc w:val="center"/>
        <w:rPr>
          <w:b/>
          <w:bCs/>
          <w:sz w:val="28"/>
          <w:szCs w:val="28"/>
        </w:rPr>
      </w:pPr>
      <w:r w:rsidRPr="00C65634">
        <w:rPr>
          <w:b/>
          <w:bCs/>
          <w:noProof/>
          <w:sz w:val="28"/>
          <w:szCs w:val="28"/>
        </w:rPr>
        <w:drawing>
          <wp:inline distT="0" distB="0" distL="0" distR="0" wp14:anchorId="304E92BA" wp14:editId="58C904D5">
            <wp:extent cx="5731510" cy="662305"/>
            <wp:effectExtent l="0" t="0" r="2540" b="4445"/>
            <wp:docPr id="1824088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0885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54F5" w14:textId="77777777" w:rsidR="00FC6B16" w:rsidRDefault="00FC6B16" w:rsidP="00762AAB">
      <w:pPr>
        <w:ind w:left="360"/>
        <w:rPr>
          <w:b/>
          <w:bCs/>
          <w:sz w:val="28"/>
          <w:szCs w:val="28"/>
        </w:rPr>
      </w:pPr>
    </w:p>
    <w:p w14:paraId="7B326E6A" w14:textId="32CB40CA" w:rsidR="00762AAB" w:rsidRDefault="00FC6B16" w:rsidP="00762AAB">
      <w:pPr>
        <w:ind w:left="360"/>
        <w:rPr>
          <w:b/>
          <w:bCs/>
          <w:sz w:val="28"/>
          <w:szCs w:val="28"/>
        </w:rPr>
      </w:pPr>
      <w:r w:rsidRPr="00FC6B16">
        <w:rPr>
          <w:b/>
          <w:bCs/>
          <w:noProof/>
          <w:sz w:val="28"/>
          <w:szCs w:val="28"/>
        </w:rPr>
        <w:drawing>
          <wp:inline distT="0" distB="0" distL="0" distR="0" wp14:anchorId="09CA3894" wp14:editId="2DE943BC">
            <wp:extent cx="1996613" cy="2225233"/>
            <wp:effectExtent l="0" t="0" r="3810" b="3810"/>
            <wp:docPr id="263976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7699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6613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8EC9B" w14:textId="52196FEC" w:rsidR="00CB3DFC" w:rsidRDefault="00CB3DFC" w:rsidP="00762AAB">
      <w:pPr>
        <w:ind w:left="360"/>
        <w:rPr>
          <w:sz w:val="28"/>
          <w:szCs w:val="28"/>
        </w:rPr>
      </w:pPr>
      <w:r w:rsidRPr="00CB3DFC">
        <w:rPr>
          <w:sz w:val="28"/>
          <w:szCs w:val="28"/>
        </w:rPr>
        <w:t>No datatype mis</w:t>
      </w:r>
      <w:r>
        <w:rPr>
          <w:sz w:val="28"/>
          <w:szCs w:val="28"/>
        </w:rPr>
        <w:t>-</w:t>
      </w:r>
      <w:r w:rsidRPr="00CB3DFC">
        <w:rPr>
          <w:sz w:val="28"/>
          <w:szCs w:val="28"/>
        </w:rPr>
        <w:t>match</w:t>
      </w:r>
    </w:p>
    <w:p w14:paraId="1F1D6491" w14:textId="77777777" w:rsidR="004832E7" w:rsidRDefault="004832E7" w:rsidP="00762AAB">
      <w:pPr>
        <w:ind w:left="360"/>
        <w:rPr>
          <w:sz w:val="28"/>
          <w:szCs w:val="28"/>
        </w:rPr>
      </w:pPr>
    </w:p>
    <w:p w14:paraId="516B3158" w14:textId="61C6F5BE" w:rsidR="004832E7" w:rsidRDefault="004832E7" w:rsidP="004832E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4832E7">
        <w:rPr>
          <w:b/>
          <w:bCs/>
          <w:sz w:val="28"/>
          <w:szCs w:val="28"/>
        </w:rPr>
        <w:t>Check for missing rows</w:t>
      </w:r>
      <w:r>
        <w:rPr>
          <w:b/>
          <w:bCs/>
          <w:sz w:val="28"/>
          <w:szCs w:val="28"/>
        </w:rPr>
        <w:t xml:space="preserve"> in each column</w:t>
      </w:r>
    </w:p>
    <w:p w14:paraId="115F7556" w14:textId="093FBCF4" w:rsidR="004832E7" w:rsidRDefault="004832E7" w:rsidP="004832E7">
      <w:pPr>
        <w:pStyle w:val="ListParagraph"/>
        <w:rPr>
          <w:b/>
          <w:bCs/>
          <w:sz w:val="28"/>
          <w:szCs w:val="28"/>
        </w:rPr>
      </w:pPr>
      <w:r w:rsidRPr="004832E7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D4089AC" wp14:editId="5FEE6BB1">
            <wp:extent cx="4816257" cy="2804403"/>
            <wp:effectExtent l="0" t="0" r="3810" b="0"/>
            <wp:docPr id="2010774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7742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E8ABF" w14:textId="77777777" w:rsidR="004832E7" w:rsidRDefault="004832E7" w:rsidP="004832E7">
      <w:pPr>
        <w:pStyle w:val="ListParagraph"/>
        <w:rPr>
          <w:b/>
          <w:bCs/>
          <w:sz w:val="28"/>
          <w:szCs w:val="28"/>
        </w:rPr>
      </w:pPr>
    </w:p>
    <w:p w14:paraId="2C00EEE7" w14:textId="498B1E64" w:rsidR="004832E7" w:rsidRDefault="004832E7" w:rsidP="004832E7">
      <w:pPr>
        <w:pStyle w:val="ListParagraph"/>
        <w:rPr>
          <w:b/>
          <w:bCs/>
          <w:sz w:val="28"/>
          <w:szCs w:val="28"/>
        </w:rPr>
      </w:pPr>
      <w:r w:rsidRPr="004832E7">
        <w:rPr>
          <w:b/>
          <w:bCs/>
          <w:noProof/>
          <w:sz w:val="28"/>
          <w:szCs w:val="28"/>
        </w:rPr>
        <w:drawing>
          <wp:inline distT="0" distB="0" distL="0" distR="0" wp14:anchorId="7919CB13" wp14:editId="6D90958E">
            <wp:extent cx="1219306" cy="381033"/>
            <wp:effectExtent l="0" t="0" r="0" b="0"/>
            <wp:docPr id="1501050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5023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19306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5B8BC" w14:textId="089E49AD" w:rsidR="004832E7" w:rsidRDefault="004832E7" w:rsidP="004832E7">
      <w:pPr>
        <w:ind w:left="360"/>
        <w:rPr>
          <w:sz w:val="28"/>
          <w:szCs w:val="28"/>
        </w:rPr>
      </w:pPr>
      <w:r w:rsidRPr="004832E7">
        <w:rPr>
          <w:sz w:val="28"/>
          <w:szCs w:val="28"/>
        </w:rPr>
        <w:t>No missing rows</w:t>
      </w:r>
    </w:p>
    <w:p w14:paraId="0A4CA2E9" w14:textId="77777777" w:rsidR="00085899" w:rsidRDefault="00085899" w:rsidP="004832E7">
      <w:pPr>
        <w:ind w:left="360"/>
        <w:rPr>
          <w:sz w:val="28"/>
          <w:szCs w:val="28"/>
        </w:rPr>
      </w:pPr>
    </w:p>
    <w:p w14:paraId="148B8F74" w14:textId="43398CCA" w:rsidR="00085899" w:rsidRDefault="00085899" w:rsidP="0008589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085899">
        <w:rPr>
          <w:b/>
          <w:bCs/>
          <w:sz w:val="28"/>
          <w:szCs w:val="28"/>
        </w:rPr>
        <w:t>Check for data inconsistencies</w:t>
      </w:r>
    </w:p>
    <w:p w14:paraId="45541203" w14:textId="77777777" w:rsidR="00D57411" w:rsidRDefault="00D57411" w:rsidP="00D57411">
      <w:pPr>
        <w:pStyle w:val="ListParagraph"/>
        <w:rPr>
          <w:b/>
          <w:bCs/>
          <w:sz w:val="28"/>
          <w:szCs w:val="28"/>
        </w:rPr>
      </w:pPr>
    </w:p>
    <w:p w14:paraId="271B619D" w14:textId="77777777" w:rsidR="00CF28A0" w:rsidRDefault="00D57411" w:rsidP="00CF28A0">
      <w:pPr>
        <w:pStyle w:val="ListParagraph"/>
        <w:jc w:val="both"/>
        <w:rPr>
          <w:noProof/>
        </w:rPr>
      </w:pPr>
      <w:r w:rsidRPr="00D57411">
        <w:rPr>
          <w:sz w:val="28"/>
          <w:szCs w:val="28"/>
        </w:rPr>
        <w:t>The column ‘torque’ contains data with inconsistency in the units. Therefore, only the numeric value was extracted and separat</w:t>
      </w:r>
      <w:r>
        <w:rPr>
          <w:sz w:val="28"/>
          <w:szCs w:val="28"/>
        </w:rPr>
        <w:t>ely</w:t>
      </w:r>
      <w:r w:rsidRPr="00D57411">
        <w:rPr>
          <w:sz w:val="28"/>
          <w:szCs w:val="28"/>
        </w:rPr>
        <w:t xml:space="preserve"> added in </w:t>
      </w:r>
      <w:r>
        <w:rPr>
          <w:sz w:val="28"/>
          <w:szCs w:val="28"/>
        </w:rPr>
        <w:t>a new</w:t>
      </w:r>
      <w:r w:rsidRPr="00D57411">
        <w:rPr>
          <w:sz w:val="28"/>
          <w:szCs w:val="28"/>
        </w:rPr>
        <w:t xml:space="preserve"> column. The unit ‘Nm’ was concatenated to the torque value.</w:t>
      </w:r>
      <w:r w:rsidR="00872EF0" w:rsidRPr="00872EF0">
        <w:rPr>
          <w:noProof/>
        </w:rPr>
        <w:t xml:space="preserve"> </w:t>
      </w:r>
    </w:p>
    <w:p w14:paraId="235A9EBF" w14:textId="77777777" w:rsidR="00CF28A0" w:rsidRDefault="00CF28A0" w:rsidP="00872EF0">
      <w:pPr>
        <w:pStyle w:val="ListParagraph"/>
        <w:jc w:val="center"/>
        <w:rPr>
          <w:noProof/>
        </w:rPr>
      </w:pPr>
    </w:p>
    <w:p w14:paraId="26B8817E" w14:textId="77777777" w:rsidR="00CF28A0" w:rsidRDefault="00CF28A0" w:rsidP="00872EF0">
      <w:pPr>
        <w:pStyle w:val="ListParagraph"/>
        <w:jc w:val="center"/>
        <w:rPr>
          <w:noProof/>
        </w:rPr>
      </w:pPr>
    </w:p>
    <w:p w14:paraId="06542A0F" w14:textId="75E672CE" w:rsidR="00CF28A0" w:rsidRDefault="000E33BA" w:rsidP="000E33BA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Unit mismatch</w:t>
      </w:r>
    </w:p>
    <w:p w14:paraId="18E076ED" w14:textId="691D0D7C" w:rsidR="00CF28A0" w:rsidRDefault="009537C4" w:rsidP="00872EF0">
      <w:pPr>
        <w:pStyle w:val="ListParagraph"/>
        <w:jc w:val="center"/>
        <w:rPr>
          <w:noProof/>
        </w:rPr>
      </w:pPr>
      <w:r w:rsidRPr="009537C4">
        <w:rPr>
          <w:noProof/>
        </w:rPr>
        <w:drawing>
          <wp:inline distT="0" distB="0" distL="0" distR="0" wp14:anchorId="1A9B5046" wp14:editId="7091A7E8">
            <wp:extent cx="5731510" cy="1924685"/>
            <wp:effectExtent l="0" t="0" r="2540" b="0"/>
            <wp:docPr id="1017000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0007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1F0BE" w14:textId="77777777" w:rsidR="009537C4" w:rsidRDefault="009537C4" w:rsidP="00872EF0">
      <w:pPr>
        <w:pStyle w:val="ListParagraph"/>
        <w:jc w:val="center"/>
        <w:rPr>
          <w:noProof/>
        </w:rPr>
      </w:pPr>
    </w:p>
    <w:p w14:paraId="60ED2073" w14:textId="1EE374BB" w:rsidR="00CF28A0" w:rsidRDefault="00CF28A0" w:rsidP="00872EF0">
      <w:pPr>
        <w:pStyle w:val="ListParagraph"/>
        <w:jc w:val="center"/>
        <w:rPr>
          <w:noProof/>
        </w:rPr>
      </w:pPr>
      <w:r w:rsidRPr="00CF28A0">
        <w:rPr>
          <w:noProof/>
        </w:rPr>
        <w:lastRenderedPageBreak/>
        <w:drawing>
          <wp:inline distT="0" distB="0" distL="0" distR="0" wp14:anchorId="542BA1A4" wp14:editId="28E4E805">
            <wp:extent cx="3673158" cy="1425063"/>
            <wp:effectExtent l="0" t="0" r="3810" b="3810"/>
            <wp:docPr id="344710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71000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17547" w14:textId="77777777" w:rsidR="000E33BA" w:rsidRDefault="000E33BA" w:rsidP="00872EF0">
      <w:pPr>
        <w:pStyle w:val="ListParagraph"/>
        <w:jc w:val="center"/>
        <w:rPr>
          <w:noProof/>
        </w:rPr>
      </w:pPr>
    </w:p>
    <w:p w14:paraId="411F490F" w14:textId="1BDA969B" w:rsidR="001F05A3" w:rsidRPr="001F05A3" w:rsidRDefault="001F05A3" w:rsidP="001F05A3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1F05A3">
        <w:rPr>
          <w:b/>
          <w:bCs/>
          <w:sz w:val="28"/>
          <w:szCs w:val="28"/>
        </w:rPr>
        <w:t>Check for duplicate rows</w:t>
      </w:r>
    </w:p>
    <w:p w14:paraId="7A0C1CE4" w14:textId="77777777" w:rsidR="00CF28A0" w:rsidRDefault="00CF28A0" w:rsidP="00872EF0">
      <w:pPr>
        <w:pStyle w:val="ListParagraph"/>
        <w:jc w:val="center"/>
        <w:rPr>
          <w:noProof/>
        </w:rPr>
      </w:pPr>
    </w:p>
    <w:p w14:paraId="70C350B0" w14:textId="08B536DB" w:rsidR="00CF28A0" w:rsidRDefault="00916BBB" w:rsidP="00872EF0">
      <w:pPr>
        <w:pStyle w:val="ListParagraph"/>
        <w:jc w:val="center"/>
        <w:rPr>
          <w:noProof/>
        </w:rPr>
      </w:pPr>
      <w:r w:rsidRPr="00916BBB">
        <w:rPr>
          <w:noProof/>
        </w:rPr>
        <w:drawing>
          <wp:inline distT="0" distB="0" distL="0" distR="0" wp14:anchorId="2B0620F0" wp14:editId="3C77F9B7">
            <wp:extent cx="5731510" cy="1164590"/>
            <wp:effectExtent l="0" t="0" r="2540" b="0"/>
            <wp:docPr id="8819209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92098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0C647" w14:textId="77777777" w:rsidR="00916BBB" w:rsidRDefault="00916BBB" w:rsidP="00872EF0">
      <w:pPr>
        <w:pStyle w:val="ListParagraph"/>
        <w:jc w:val="center"/>
        <w:rPr>
          <w:noProof/>
        </w:rPr>
      </w:pPr>
    </w:p>
    <w:p w14:paraId="00DB03E3" w14:textId="77777777" w:rsidR="00916BBB" w:rsidRDefault="00916BBB" w:rsidP="00872EF0">
      <w:pPr>
        <w:pStyle w:val="ListParagraph"/>
        <w:jc w:val="center"/>
        <w:rPr>
          <w:noProof/>
        </w:rPr>
      </w:pPr>
    </w:p>
    <w:p w14:paraId="454BBFCD" w14:textId="393351EF" w:rsidR="00916BBB" w:rsidRDefault="00916BBB" w:rsidP="00872EF0">
      <w:pPr>
        <w:pStyle w:val="ListParagraph"/>
        <w:jc w:val="center"/>
        <w:rPr>
          <w:noProof/>
        </w:rPr>
      </w:pPr>
      <w:r w:rsidRPr="00916BBB">
        <w:rPr>
          <w:noProof/>
        </w:rPr>
        <w:drawing>
          <wp:inline distT="0" distB="0" distL="0" distR="0" wp14:anchorId="1CC19775" wp14:editId="49DC32DA">
            <wp:extent cx="967824" cy="441998"/>
            <wp:effectExtent l="0" t="0" r="3810" b="0"/>
            <wp:docPr id="1309481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4817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67824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802C" w14:textId="77777777" w:rsidR="00CF28A0" w:rsidRDefault="00CF28A0" w:rsidP="00872EF0">
      <w:pPr>
        <w:pStyle w:val="ListParagraph"/>
        <w:jc w:val="center"/>
        <w:rPr>
          <w:noProof/>
        </w:rPr>
      </w:pPr>
    </w:p>
    <w:p w14:paraId="1B378E74" w14:textId="77777777" w:rsidR="00CF28A0" w:rsidRDefault="00CF28A0" w:rsidP="00872EF0">
      <w:pPr>
        <w:pStyle w:val="ListParagraph"/>
        <w:jc w:val="center"/>
        <w:rPr>
          <w:noProof/>
        </w:rPr>
      </w:pPr>
    </w:p>
    <w:p w14:paraId="444DB3E9" w14:textId="6901FBBF" w:rsidR="00CF28A0" w:rsidRDefault="00BE4AC1" w:rsidP="00872EF0">
      <w:pPr>
        <w:pStyle w:val="ListParagraph"/>
        <w:jc w:val="center"/>
        <w:rPr>
          <w:noProof/>
        </w:rPr>
      </w:pPr>
      <w:r w:rsidRPr="00BE4AC1">
        <w:rPr>
          <w:noProof/>
        </w:rPr>
        <w:drawing>
          <wp:inline distT="0" distB="0" distL="0" distR="0" wp14:anchorId="0C23C0CE" wp14:editId="7473ED14">
            <wp:extent cx="5731510" cy="1358900"/>
            <wp:effectExtent l="0" t="0" r="2540" b="0"/>
            <wp:docPr id="1644856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8566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822C" w14:textId="77777777" w:rsidR="00BE4AC1" w:rsidRDefault="00BE4AC1" w:rsidP="00872EF0">
      <w:pPr>
        <w:pStyle w:val="ListParagraph"/>
        <w:jc w:val="center"/>
        <w:rPr>
          <w:noProof/>
        </w:rPr>
      </w:pPr>
    </w:p>
    <w:p w14:paraId="59707969" w14:textId="2B8CA2E9" w:rsidR="00D57411" w:rsidRDefault="00BE4AC1" w:rsidP="00872EF0">
      <w:pPr>
        <w:pStyle w:val="ListParagraph"/>
        <w:jc w:val="center"/>
        <w:rPr>
          <w:sz w:val="28"/>
          <w:szCs w:val="28"/>
        </w:rPr>
      </w:pPr>
      <w:r w:rsidRPr="00BE4AC1">
        <w:rPr>
          <w:noProof/>
          <w:sz w:val="28"/>
          <w:szCs w:val="28"/>
        </w:rPr>
        <w:drawing>
          <wp:inline distT="0" distB="0" distL="0" distR="0" wp14:anchorId="4D528EAC" wp14:editId="357FD2D1">
            <wp:extent cx="5731510" cy="1208405"/>
            <wp:effectExtent l="0" t="0" r="2540" b="0"/>
            <wp:docPr id="1121806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80698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BB83" w14:textId="55483C81" w:rsidR="009537C4" w:rsidRDefault="009537C4" w:rsidP="00872EF0">
      <w:pPr>
        <w:pStyle w:val="ListParagraph"/>
        <w:jc w:val="center"/>
        <w:rPr>
          <w:sz w:val="28"/>
          <w:szCs w:val="28"/>
        </w:rPr>
      </w:pPr>
      <w:r w:rsidRPr="009537C4">
        <w:rPr>
          <w:noProof/>
          <w:sz w:val="28"/>
          <w:szCs w:val="28"/>
        </w:rPr>
        <w:drawing>
          <wp:inline distT="0" distB="0" distL="0" distR="0" wp14:anchorId="4F46068B" wp14:editId="20B542FA">
            <wp:extent cx="5731510" cy="81915"/>
            <wp:effectExtent l="0" t="0" r="2540" b="0"/>
            <wp:docPr id="377036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03673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5F0BD" w14:textId="77777777" w:rsidR="0090503E" w:rsidRDefault="0090503E" w:rsidP="00872EF0">
      <w:pPr>
        <w:pStyle w:val="ListParagraph"/>
        <w:jc w:val="center"/>
        <w:rPr>
          <w:sz w:val="28"/>
          <w:szCs w:val="28"/>
        </w:rPr>
      </w:pPr>
    </w:p>
    <w:p w14:paraId="3973FE47" w14:textId="4DEF9D16" w:rsidR="0090503E" w:rsidRDefault="0090503E" w:rsidP="00872EF0">
      <w:pPr>
        <w:pStyle w:val="ListParagraph"/>
        <w:jc w:val="center"/>
        <w:rPr>
          <w:sz w:val="28"/>
          <w:szCs w:val="28"/>
        </w:rPr>
      </w:pPr>
      <w:r w:rsidRPr="0090503E">
        <w:rPr>
          <w:noProof/>
          <w:sz w:val="28"/>
          <w:szCs w:val="28"/>
        </w:rPr>
        <w:drawing>
          <wp:inline distT="0" distB="0" distL="0" distR="0" wp14:anchorId="7C6A2922" wp14:editId="0DC92155">
            <wp:extent cx="5731510" cy="1167765"/>
            <wp:effectExtent l="0" t="0" r="2540" b="0"/>
            <wp:docPr id="106273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7330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04E0C" w14:textId="77777777" w:rsidR="0090503E" w:rsidRDefault="0090503E" w:rsidP="00872EF0">
      <w:pPr>
        <w:pStyle w:val="ListParagraph"/>
        <w:jc w:val="center"/>
        <w:rPr>
          <w:sz w:val="28"/>
          <w:szCs w:val="28"/>
        </w:rPr>
      </w:pPr>
    </w:p>
    <w:p w14:paraId="11FB17EE" w14:textId="5FF2BBB9" w:rsidR="0090503E" w:rsidRDefault="0090503E" w:rsidP="00872EF0">
      <w:pPr>
        <w:pStyle w:val="ListParagraph"/>
        <w:jc w:val="center"/>
        <w:rPr>
          <w:sz w:val="28"/>
          <w:szCs w:val="28"/>
        </w:rPr>
      </w:pPr>
      <w:r w:rsidRPr="0090503E">
        <w:rPr>
          <w:noProof/>
          <w:sz w:val="28"/>
          <w:szCs w:val="28"/>
        </w:rPr>
        <w:drawing>
          <wp:inline distT="0" distB="0" distL="0" distR="0" wp14:anchorId="7E18826B" wp14:editId="6593ED3A">
            <wp:extent cx="5731510" cy="1217295"/>
            <wp:effectExtent l="0" t="0" r="2540" b="1905"/>
            <wp:docPr id="108574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7404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58EA" w14:textId="0AFD888F" w:rsidR="009537C4" w:rsidRDefault="009537C4" w:rsidP="00872EF0">
      <w:pPr>
        <w:pStyle w:val="ListParagraph"/>
        <w:jc w:val="center"/>
        <w:rPr>
          <w:sz w:val="28"/>
          <w:szCs w:val="28"/>
        </w:rPr>
      </w:pPr>
      <w:r w:rsidRPr="009537C4">
        <w:rPr>
          <w:noProof/>
          <w:sz w:val="28"/>
          <w:szCs w:val="28"/>
        </w:rPr>
        <w:drawing>
          <wp:inline distT="0" distB="0" distL="0" distR="0" wp14:anchorId="3B6C896D" wp14:editId="6B5B5BAF">
            <wp:extent cx="5731510" cy="62865"/>
            <wp:effectExtent l="0" t="0" r="2540" b="0"/>
            <wp:docPr id="1345064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06470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D068" w14:textId="77777777" w:rsidR="000E33BA" w:rsidRDefault="000E33BA" w:rsidP="00872EF0">
      <w:pPr>
        <w:pStyle w:val="ListParagraph"/>
        <w:jc w:val="center"/>
        <w:rPr>
          <w:sz w:val="28"/>
          <w:szCs w:val="28"/>
        </w:rPr>
      </w:pPr>
    </w:p>
    <w:p w14:paraId="09C0290B" w14:textId="2FE6E1AB" w:rsidR="000E33BA" w:rsidRDefault="000E33BA" w:rsidP="000E33B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o display table with unique 6738 rows</w:t>
      </w:r>
    </w:p>
    <w:p w14:paraId="7AC90EC9" w14:textId="62A04EAF" w:rsidR="000E33BA" w:rsidRDefault="000E33BA" w:rsidP="00872EF0">
      <w:pPr>
        <w:pStyle w:val="ListParagraph"/>
        <w:jc w:val="center"/>
        <w:rPr>
          <w:sz w:val="28"/>
          <w:szCs w:val="28"/>
        </w:rPr>
      </w:pPr>
      <w:r w:rsidRPr="000E33BA">
        <w:rPr>
          <w:noProof/>
          <w:sz w:val="28"/>
          <w:szCs w:val="28"/>
        </w:rPr>
        <w:drawing>
          <wp:inline distT="0" distB="0" distL="0" distR="0" wp14:anchorId="3AF78357" wp14:editId="175E19EA">
            <wp:extent cx="5731510" cy="661035"/>
            <wp:effectExtent l="0" t="0" r="2540" b="5715"/>
            <wp:docPr id="1230963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96328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76439" w14:textId="77777777" w:rsidR="000E33BA" w:rsidRDefault="000E33BA" w:rsidP="00872EF0">
      <w:pPr>
        <w:pStyle w:val="ListParagraph"/>
        <w:jc w:val="center"/>
        <w:rPr>
          <w:sz w:val="28"/>
          <w:szCs w:val="28"/>
        </w:rPr>
      </w:pPr>
    </w:p>
    <w:p w14:paraId="1EAFB7F8" w14:textId="322BF7E4" w:rsidR="000E33BA" w:rsidRDefault="000E33BA" w:rsidP="000E33BA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085899">
        <w:rPr>
          <w:b/>
          <w:bCs/>
          <w:sz w:val="28"/>
          <w:szCs w:val="28"/>
        </w:rPr>
        <w:t>Check for data inconsistencies</w:t>
      </w:r>
      <w:r>
        <w:rPr>
          <w:b/>
          <w:bCs/>
          <w:sz w:val="28"/>
          <w:szCs w:val="28"/>
        </w:rPr>
        <w:t xml:space="preserve"> in the unique rows</w:t>
      </w:r>
    </w:p>
    <w:p w14:paraId="3602C1BB" w14:textId="77777777" w:rsidR="000E33BA" w:rsidRDefault="000E33BA" w:rsidP="000E33BA">
      <w:pPr>
        <w:pStyle w:val="ListParagraph"/>
        <w:numPr>
          <w:ilvl w:val="0"/>
          <w:numId w:val="4"/>
        </w:numPr>
        <w:rPr>
          <w:noProof/>
        </w:rPr>
      </w:pPr>
      <w:r w:rsidRPr="000E33BA">
        <w:rPr>
          <w:b/>
          <w:bCs/>
          <w:noProof/>
        </w:rPr>
        <w:t>km_driven</w:t>
      </w:r>
      <w:r>
        <w:rPr>
          <w:noProof/>
        </w:rPr>
        <w:t xml:space="preserve"> data irrelavant for a single record. Hence it need to be removed </w:t>
      </w:r>
    </w:p>
    <w:p w14:paraId="758E1A19" w14:textId="3056E195" w:rsidR="000E33BA" w:rsidRDefault="000E33BA" w:rsidP="000E33BA">
      <w:pPr>
        <w:pStyle w:val="ListParagraph"/>
        <w:ind w:left="1080"/>
        <w:jc w:val="center"/>
        <w:rPr>
          <w:noProof/>
        </w:rPr>
      </w:pPr>
      <w:r w:rsidRPr="000E33BA">
        <w:rPr>
          <w:noProof/>
        </w:rPr>
        <w:drawing>
          <wp:inline distT="0" distB="0" distL="0" distR="0" wp14:anchorId="292E9AB7" wp14:editId="7BF2322C">
            <wp:extent cx="1425063" cy="1150720"/>
            <wp:effectExtent l="0" t="0" r="3810" b="0"/>
            <wp:docPr id="1716670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7064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25063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7ADA8" w14:textId="3B748A83" w:rsidR="000E33BA" w:rsidRDefault="000E33BA" w:rsidP="000E33BA">
      <w:pPr>
        <w:pStyle w:val="ListParagraph"/>
        <w:ind w:left="1080"/>
        <w:rPr>
          <w:noProof/>
        </w:rPr>
      </w:pPr>
      <w:r w:rsidRPr="000E33BA">
        <w:rPr>
          <w:noProof/>
        </w:rPr>
        <w:drawing>
          <wp:inline distT="0" distB="0" distL="0" distR="0" wp14:anchorId="00F294D1" wp14:editId="3FF80427">
            <wp:extent cx="5731510" cy="74295"/>
            <wp:effectExtent l="0" t="0" r="2540" b="1905"/>
            <wp:docPr id="1845044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04477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071B1" w14:textId="77777777" w:rsidR="0014029B" w:rsidRDefault="0014029B" w:rsidP="000E33BA">
      <w:pPr>
        <w:pStyle w:val="ListParagraph"/>
        <w:ind w:left="1080"/>
        <w:rPr>
          <w:noProof/>
        </w:rPr>
      </w:pPr>
    </w:p>
    <w:p w14:paraId="424FF4AF" w14:textId="2E45EB39" w:rsidR="0014029B" w:rsidRDefault="0014029B" w:rsidP="000E33BA">
      <w:pPr>
        <w:pStyle w:val="ListParagraph"/>
        <w:ind w:left="1080"/>
        <w:rPr>
          <w:noProof/>
        </w:rPr>
      </w:pPr>
      <w:r>
        <w:rPr>
          <w:noProof/>
        </w:rPr>
        <w:t>A row containing max_power as only unit ‘bhp’ and torque as ‘NULL’ is unnecessary to be included. Hence to be removed.</w:t>
      </w:r>
    </w:p>
    <w:p w14:paraId="4937B947" w14:textId="1BFB5FE7" w:rsidR="00B656C3" w:rsidRDefault="00B656C3" w:rsidP="00B656C3">
      <w:pPr>
        <w:pStyle w:val="ListParagraph"/>
        <w:ind w:left="1080"/>
        <w:jc w:val="center"/>
        <w:rPr>
          <w:noProof/>
        </w:rPr>
      </w:pPr>
      <w:r w:rsidRPr="00B656C3">
        <w:rPr>
          <w:noProof/>
        </w:rPr>
        <w:drawing>
          <wp:inline distT="0" distB="0" distL="0" distR="0" wp14:anchorId="159ADE70" wp14:editId="71542708">
            <wp:extent cx="2110923" cy="1379340"/>
            <wp:effectExtent l="0" t="0" r="3810" b="0"/>
            <wp:docPr id="556358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35894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10923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C1556" w14:textId="77777777" w:rsidR="000E33BA" w:rsidRDefault="000E33BA" w:rsidP="000E33BA">
      <w:pPr>
        <w:pStyle w:val="ListParagraph"/>
        <w:jc w:val="center"/>
        <w:rPr>
          <w:noProof/>
        </w:rPr>
      </w:pPr>
    </w:p>
    <w:p w14:paraId="3D5344D2" w14:textId="125BF386" w:rsidR="00B656C3" w:rsidRDefault="00B656C3" w:rsidP="000E33BA">
      <w:pPr>
        <w:pStyle w:val="ListParagraph"/>
        <w:jc w:val="center"/>
        <w:rPr>
          <w:noProof/>
        </w:rPr>
      </w:pPr>
      <w:r w:rsidRPr="00B656C3">
        <w:rPr>
          <w:noProof/>
        </w:rPr>
        <w:drawing>
          <wp:inline distT="0" distB="0" distL="0" distR="0" wp14:anchorId="6C9A0869" wp14:editId="2AAAEF04">
            <wp:extent cx="5731510" cy="253365"/>
            <wp:effectExtent l="0" t="0" r="2540" b="0"/>
            <wp:docPr id="2065742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74231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7C573" w14:textId="77777777" w:rsidR="00B656C3" w:rsidRDefault="00B656C3" w:rsidP="000E33BA">
      <w:pPr>
        <w:pStyle w:val="ListParagraph"/>
        <w:jc w:val="center"/>
        <w:rPr>
          <w:noProof/>
        </w:rPr>
      </w:pPr>
    </w:p>
    <w:p w14:paraId="0C5D85C3" w14:textId="5CCA7A02" w:rsidR="00B656C3" w:rsidRDefault="00B656C3" w:rsidP="000E33BA">
      <w:pPr>
        <w:pStyle w:val="ListParagraph"/>
        <w:jc w:val="center"/>
        <w:rPr>
          <w:noProof/>
        </w:rPr>
      </w:pPr>
      <w:r w:rsidRPr="00B656C3">
        <w:rPr>
          <w:noProof/>
        </w:rPr>
        <w:drawing>
          <wp:inline distT="0" distB="0" distL="0" distR="0" wp14:anchorId="5EB77EC8" wp14:editId="4087B99D">
            <wp:extent cx="2171888" cy="823031"/>
            <wp:effectExtent l="0" t="0" r="0" b="0"/>
            <wp:docPr id="1690605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60598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71888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DF43" w14:textId="62B840F0" w:rsidR="00B656C3" w:rsidRDefault="00B656C3" w:rsidP="000E33BA">
      <w:pPr>
        <w:pStyle w:val="ListParagraph"/>
        <w:jc w:val="center"/>
        <w:rPr>
          <w:noProof/>
        </w:rPr>
      </w:pPr>
      <w:r w:rsidRPr="00B656C3">
        <w:rPr>
          <w:noProof/>
        </w:rPr>
        <w:drawing>
          <wp:inline distT="0" distB="0" distL="0" distR="0" wp14:anchorId="51A01D77" wp14:editId="4387ADD1">
            <wp:extent cx="5731510" cy="67945"/>
            <wp:effectExtent l="0" t="0" r="2540" b="8255"/>
            <wp:docPr id="1460559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55981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1AF38" w14:textId="77777777" w:rsidR="00B656C3" w:rsidRDefault="00B656C3" w:rsidP="000E33BA">
      <w:pPr>
        <w:pStyle w:val="ListParagraph"/>
        <w:jc w:val="center"/>
        <w:rPr>
          <w:noProof/>
        </w:rPr>
      </w:pPr>
    </w:p>
    <w:p w14:paraId="52CEF570" w14:textId="77777777" w:rsidR="00B656C3" w:rsidRDefault="00B656C3" w:rsidP="000E33BA">
      <w:pPr>
        <w:pStyle w:val="ListParagraph"/>
        <w:jc w:val="center"/>
        <w:rPr>
          <w:noProof/>
        </w:rPr>
      </w:pPr>
    </w:p>
    <w:p w14:paraId="73B81614" w14:textId="3BC5C484" w:rsidR="00B656C3" w:rsidRDefault="00B656C3" w:rsidP="000E33BA">
      <w:pPr>
        <w:pStyle w:val="ListParagraph"/>
        <w:jc w:val="center"/>
        <w:rPr>
          <w:noProof/>
        </w:rPr>
      </w:pPr>
      <w:r w:rsidRPr="00B656C3">
        <w:rPr>
          <w:noProof/>
        </w:rPr>
        <w:lastRenderedPageBreak/>
        <w:drawing>
          <wp:inline distT="0" distB="0" distL="0" distR="0" wp14:anchorId="2D10D352" wp14:editId="7987C2AF">
            <wp:extent cx="1806097" cy="358171"/>
            <wp:effectExtent l="0" t="0" r="3810" b="3810"/>
            <wp:docPr id="62325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2560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D6334" w14:textId="672DBD05" w:rsidR="00B656C3" w:rsidRDefault="00B656C3" w:rsidP="000E33BA">
      <w:pPr>
        <w:pStyle w:val="ListParagraph"/>
        <w:jc w:val="center"/>
        <w:rPr>
          <w:noProof/>
        </w:rPr>
      </w:pPr>
      <w:r w:rsidRPr="00B656C3">
        <w:rPr>
          <w:noProof/>
        </w:rPr>
        <w:drawing>
          <wp:inline distT="0" distB="0" distL="0" distR="0" wp14:anchorId="60B95769" wp14:editId="366E5B11">
            <wp:extent cx="5731510" cy="95885"/>
            <wp:effectExtent l="0" t="0" r="2540" b="0"/>
            <wp:docPr id="2123111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11164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B375D" w14:textId="77777777" w:rsidR="001A6DFE" w:rsidRDefault="001A6DFE" w:rsidP="000E33BA">
      <w:pPr>
        <w:pStyle w:val="ListParagraph"/>
        <w:jc w:val="center"/>
        <w:rPr>
          <w:noProof/>
        </w:rPr>
      </w:pPr>
    </w:p>
    <w:p w14:paraId="03F5D342" w14:textId="77777777" w:rsidR="001A6DFE" w:rsidRDefault="001A6DFE" w:rsidP="000E33BA">
      <w:pPr>
        <w:pStyle w:val="ListParagraph"/>
        <w:jc w:val="center"/>
        <w:rPr>
          <w:noProof/>
        </w:rPr>
      </w:pPr>
    </w:p>
    <w:p w14:paraId="041B5F95" w14:textId="3817CBE5" w:rsidR="000E33BA" w:rsidRDefault="001A6DFE" w:rsidP="000E33BA">
      <w:pPr>
        <w:pStyle w:val="ListParagraph"/>
        <w:jc w:val="center"/>
        <w:rPr>
          <w:noProof/>
        </w:rPr>
      </w:pPr>
      <w:r w:rsidRPr="001A6DFE">
        <w:rPr>
          <w:noProof/>
        </w:rPr>
        <w:drawing>
          <wp:inline distT="0" distB="0" distL="0" distR="0" wp14:anchorId="6988F1CB" wp14:editId="06731179">
            <wp:extent cx="5731510" cy="808990"/>
            <wp:effectExtent l="0" t="0" r="2540" b="0"/>
            <wp:docPr id="294634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63492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35B5" w14:textId="77777777" w:rsidR="001A6DFE" w:rsidRDefault="001A6DFE" w:rsidP="000E33BA">
      <w:pPr>
        <w:pStyle w:val="ListParagraph"/>
        <w:jc w:val="center"/>
        <w:rPr>
          <w:noProof/>
        </w:rPr>
      </w:pPr>
    </w:p>
    <w:p w14:paraId="3BB54C84" w14:textId="77777777" w:rsidR="001A6DFE" w:rsidRDefault="001A6DFE" w:rsidP="000E33BA">
      <w:pPr>
        <w:pStyle w:val="ListParagraph"/>
        <w:jc w:val="center"/>
        <w:rPr>
          <w:noProof/>
        </w:rPr>
      </w:pPr>
    </w:p>
    <w:p w14:paraId="3BE7ABDA" w14:textId="77777777" w:rsidR="001A6DFE" w:rsidRDefault="001A6DFE" w:rsidP="000E33BA">
      <w:pPr>
        <w:pStyle w:val="ListParagraph"/>
        <w:jc w:val="center"/>
        <w:rPr>
          <w:noProof/>
        </w:rPr>
      </w:pPr>
    </w:p>
    <w:p w14:paraId="51A61FE9" w14:textId="0E016694" w:rsidR="001A6DFE" w:rsidRDefault="00817D82" w:rsidP="000E33BA">
      <w:pPr>
        <w:pStyle w:val="ListParagraph"/>
        <w:jc w:val="center"/>
        <w:rPr>
          <w:noProof/>
        </w:rPr>
      </w:pPr>
      <w:r>
        <w:rPr>
          <w:noProof/>
        </w:rPr>
        <w:t>Delete column named rownum</w:t>
      </w:r>
    </w:p>
    <w:p w14:paraId="500B7665" w14:textId="740DD4B5" w:rsidR="001A6DFE" w:rsidRDefault="001A6DFE" w:rsidP="000E33BA">
      <w:pPr>
        <w:pStyle w:val="ListParagraph"/>
        <w:jc w:val="center"/>
        <w:rPr>
          <w:noProof/>
        </w:rPr>
      </w:pPr>
      <w:r w:rsidRPr="001A6DFE">
        <w:rPr>
          <w:noProof/>
        </w:rPr>
        <w:drawing>
          <wp:inline distT="0" distB="0" distL="0" distR="0" wp14:anchorId="2703B3F2" wp14:editId="541B232E">
            <wp:extent cx="1508891" cy="510584"/>
            <wp:effectExtent l="0" t="0" r="0" b="3810"/>
            <wp:docPr id="119930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022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08891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63302" w14:textId="38CA438F" w:rsidR="001A6DFE" w:rsidRDefault="001A6DFE" w:rsidP="000E33BA">
      <w:pPr>
        <w:pStyle w:val="ListParagraph"/>
        <w:jc w:val="center"/>
        <w:rPr>
          <w:noProof/>
        </w:rPr>
      </w:pPr>
      <w:r w:rsidRPr="001A6DFE">
        <w:rPr>
          <w:noProof/>
        </w:rPr>
        <w:drawing>
          <wp:inline distT="0" distB="0" distL="0" distR="0" wp14:anchorId="428E94E6" wp14:editId="1BFB0ADA">
            <wp:extent cx="5731510" cy="1042670"/>
            <wp:effectExtent l="0" t="0" r="2540" b="5080"/>
            <wp:docPr id="256574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7427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6D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76D7"/>
    <w:multiLevelType w:val="hybridMultilevel"/>
    <w:tmpl w:val="4A4E1D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pStyle w:val="Heading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E718E"/>
    <w:multiLevelType w:val="hybridMultilevel"/>
    <w:tmpl w:val="2A7C32E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329474D"/>
    <w:multiLevelType w:val="hybridMultilevel"/>
    <w:tmpl w:val="DD06EA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DC68FB"/>
    <w:multiLevelType w:val="hybridMultilevel"/>
    <w:tmpl w:val="E794D9D0"/>
    <w:lvl w:ilvl="0" w:tplc="1C8EC9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20447054">
    <w:abstractNumId w:val="0"/>
  </w:num>
  <w:num w:numId="2" w16cid:durableId="1543832625">
    <w:abstractNumId w:val="2"/>
  </w:num>
  <w:num w:numId="3" w16cid:durableId="1148521922">
    <w:abstractNumId w:val="3"/>
  </w:num>
  <w:num w:numId="4" w16cid:durableId="495919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M3NTQyMDawMDJQ0lEKTi0uzszPAykwrgUAeCgEtCwAAAA="/>
  </w:docVars>
  <w:rsids>
    <w:rsidRoot w:val="005F7784"/>
    <w:rsid w:val="00085899"/>
    <w:rsid w:val="000963AA"/>
    <w:rsid w:val="000D30AC"/>
    <w:rsid w:val="000E33BA"/>
    <w:rsid w:val="00107B7A"/>
    <w:rsid w:val="0014029B"/>
    <w:rsid w:val="00184962"/>
    <w:rsid w:val="001A6DFE"/>
    <w:rsid w:val="001F05A3"/>
    <w:rsid w:val="00230F19"/>
    <w:rsid w:val="002B5830"/>
    <w:rsid w:val="004832E7"/>
    <w:rsid w:val="00514528"/>
    <w:rsid w:val="005F7784"/>
    <w:rsid w:val="007422E5"/>
    <w:rsid w:val="00762AAB"/>
    <w:rsid w:val="00817D82"/>
    <w:rsid w:val="00872EF0"/>
    <w:rsid w:val="0090503E"/>
    <w:rsid w:val="00916BBB"/>
    <w:rsid w:val="009537C4"/>
    <w:rsid w:val="00995A4B"/>
    <w:rsid w:val="00AD3B86"/>
    <w:rsid w:val="00B656C3"/>
    <w:rsid w:val="00B737A3"/>
    <w:rsid w:val="00BE4AC1"/>
    <w:rsid w:val="00BE71AF"/>
    <w:rsid w:val="00C65634"/>
    <w:rsid w:val="00C7009E"/>
    <w:rsid w:val="00CB3DFC"/>
    <w:rsid w:val="00CF28A0"/>
    <w:rsid w:val="00D57411"/>
    <w:rsid w:val="00D91E95"/>
    <w:rsid w:val="00DD6786"/>
    <w:rsid w:val="00E904C5"/>
    <w:rsid w:val="00EF4067"/>
    <w:rsid w:val="00EF7F3E"/>
    <w:rsid w:val="00F516E6"/>
    <w:rsid w:val="00F7785C"/>
    <w:rsid w:val="00FC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50FF7"/>
  <w15:chartTrackingRefBased/>
  <w15:docId w15:val="{D7DE7B00-D4EA-48AF-8038-A712A3613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3B86"/>
    <w:pPr>
      <w:keepNext/>
      <w:keepLines/>
      <w:numPr>
        <w:ilvl w:val="1"/>
        <w:numId w:val="1"/>
      </w:numPr>
      <w:spacing w:before="360" w:after="360" w:line="320" w:lineRule="exact"/>
      <w:ind w:left="578" w:hanging="578"/>
      <w:contextualSpacing/>
      <w:jc w:val="both"/>
      <w:outlineLvl w:val="1"/>
    </w:pPr>
    <w:rPr>
      <w:rFonts w:ascii="Times New Roman" w:eastAsiaTheme="majorEastAsia" w:hAnsi="Times New Roman" w:cstheme="majorBidi"/>
      <w:b/>
      <w:cap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3B86"/>
    <w:rPr>
      <w:rFonts w:ascii="Times New Roman" w:eastAsiaTheme="majorEastAsia" w:hAnsi="Times New Roman" w:cstheme="majorBidi"/>
      <w:b/>
      <w:caps/>
      <w:sz w:val="24"/>
      <w:szCs w:val="26"/>
    </w:rPr>
  </w:style>
  <w:style w:type="paragraph" w:styleId="ListParagraph">
    <w:name w:val="List Paragraph"/>
    <w:basedOn w:val="Normal"/>
    <w:uiPriority w:val="34"/>
    <w:qFormat/>
    <w:rsid w:val="00762A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1</TotalTime>
  <Pages>6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uvathy</dc:creator>
  <cp:keywords/>
  <dc:description/>
  <cp:lastModifiedBy>Banuvathy</cp:lastModifiedBy>
  <cp:revision>14</cp:revision>
  <dcterms:created xsi:type="dcterms:W3CDTF">2024-01-22T08:45:00Z</dcterms:created>
  <dcterms:modified xsi:type="dcterms:W3CDTF">2024-01-25T06:17:00Z</dcterms:modified>
</cp:coreProperties>
</file>